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MONO</w:t>
      </w:r>
      <w:r>
        <w:t xml:space="preserve"> </w:t>
      </w:r>
      <w:r>
        <w:t xml:space="preserve">เจาะข่าวเด็ด</w:t>
      </w:r>
      <w:r>
        <w:t xml:space="preserve"> </w:t>
      </w:r>
      <w:r>
        <w:t xml:space="preserve">250625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พื่อแลกกับการไม่ต้องจ่ายค่าอาหารกลางที่ผ่านมานี่เอง ใครได้รับแจ้งเหตุมีชายหมดสติชักเกร็งอยู่หน้าร้านอาหารที่ซอยเพชรบุรี 47 เมื่อไปถึงที่เกิดเหตุก็พบว่าเป็นลุงมานพ เจ้าเดิมที่เคยไปกินอาหารตามร้านอาหารหลายแห่งแล้วก็ไม่จ่ายเงินนะครับแกล้งเป็นลมชัก ปากทางนอนกับพื้น กู้ภัยบอกตรงกันว่าเคยออกข่าวมาแล้วครับ กู้ภัยกู้ชีพนี้คุ้นคุ้นชินแล้วก็เจอมาทุกที่แล้วครับย่าน กรุงโดยครั้งนี้กับกู้ภัยพยายามปลุกลงมานกให้ลุกขึ้นมาก่อนจะแกล้งทำเสียงงัวเงียเมื่อรู้ว่า จำได้บรรดากู้ภัยบอกว่าลุงอย่าทำแบบนี้เลยถ้าหากว่ามีเหตุซ้อนกัน 2 เพจมันจะทำยังไง หวังว่าในครั้งหน้าลุงจะไม่ทำพฤติกรรมแบบนี้นะครับอันนี้จากการสอบถามเจ้าของร้านเนี่ยไม่ทราบ พฤติกรรมของลุงคนนี้เลยครับเห็นลุงมานพมานั่งสั่งหมาล่า เบียร์ก็ไม่ทันคิดว่าลุงจะมีพฤติกรรมแบบนี้ สุดท้ายกับเจ้าของร้านเขาปล่อยลูกน้องกลับบ้านไปไม่ติดใจเอาความ ไปติดตามสถานการณ์น้ำท่วมที่ตีนกันหน่อยได้ป่ะ โดยเฉพาะในพื้นที่ทางตอนกลางและตอนล่างหลังจากที่เผชิญกับพายุฝนอย่างหนัก สำนักอุตุนิยมวิทยาของจีนและกลับได้เตือนภัยสภาพอากาศสู่ระดับ 4 แล้ว หรือระดับสูงสุดในพื้นที่ตอนกลางและตอนใต้ของประเทศหลังจากที่เผชิญกับฝนตกหนัก เนื่องเป็นระยะเวลาหลายวันทำให้ระดับน้ำในแม่น้ำสูงจนล้นเข้าท่วมเมืองแล้วครับ โดยเฉพาะที่เมืองฉางซาในมณฑลหูหนานฝนตกหนักตลอดตั้งแต่วันอาทิตย์ที่ผ่านมา ทำให้เกิดน้ำท่วมสูงบนถนนหลายสายตลอดจนสถานีรถไฟใต้ดินครับที่ต้องระวังนะ บริการชั่วคราวได้ทุกวันน้ำไหลลงไปในสถานี เจ้าหน้าที่กู้ภัยได้ลงกำลังไปตามพื้นที่ต่างๆและกลับโดยเฉพาะในพื้นที่ห่างไกลในการ ประชาชนออกจากพื้นที่ขณะเดียวกันก็มีการยกระดับการตอบสนองภาวะน้ำท่วมศูนย์ดับ 3 เพื่อเพิ่มการรับมือภัยพิบัติดังกล่าว สถานการณ์นี้เกิดขึ้นเลยครับ ทำให้มีผู้เสียชีวิตไปแล้วตอนนี้ 4 รายและมีผู้สูญหายอีก 1 ขด ปิดท้ายกันวันนี้เลยครับสำหรับซีรีส์ไทยที่กำลังเข้มข้นแล้วก็มาแรงสุดตอนนี้ แน่นอน Mono Twenty Nine ของเรากับกรมหลวงกับที่ออกอากาศทุกวันจันทร์และวันอังคารนะครับ และวันนี้กลับเราจะเดินทางมาถึงตอนที่ คืนนี้เป็นเรื่องราวของนภาครับ โดยชิปปี้ศิรินทร์ที่ต้องเผชิญหน้ากับปัญหาความสัมพันธ์ครั้งใหญ่ในเมื่อความรัก ไม่ได้ขึ้นอยู่กับแค่คนสองคนอีกต่อไปเมื่อสามีกดดันให้เธอรีบมีทายาทสืบสกุลแต่เธอ ยังทำไม่ได้กินก็นำไปสู่ความลวงที่อยากจะพี่กายไม่ว่าจะตัวเธอเอง สามีและแม่ของสามีห้ามพลาดเด็ดขาดนะครับ เอ้า หลวงปู่เกิดวันจันทร์และวันอังคาร 20:30 น 20 ขึ้นไปกลับผ่านหน้าจอ Mono Twenty Nine กับความเคลื่อนไหวทั้งหมดไปกับที่นำมาฝากกันในช่วงบ่ายวันนี้ทั้งหมดนี้คือมนต์ ข่าวเด็กสังคมอยากรู้ดูข่าวโมโนตอนนี้หนูไปร้านแล้วนะครับ ไปแล้วครับสวัสดีครับ พระผงหูไห อยู่ไสกินถนน 4 ก็ได้อยากได้ ดูกระจ่างใสทั้งวัน เอาพิมพ์ต้องส่งเองไม่ใช่สินะ successmore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MONO เจาะข่าวเด็ด 25062567</dc:title>
  <dc:creator/>
  <cp:keywords/>
  <dcterms:created xsi:type="dcterms:W3CDTF">2024-06-25T07:49:51Z</dcterms:created>
  <dcterms:modified xsi:type="dcterms:W3CDTF">2024-06-25T07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มิถุนายน 2567 เวลา 13.55 น.</vt:lpwstr>
  </property>
  <property fmtid="{D5CDD505-2E9C-101B-9397-08002B2CF9AE}" pid="3" name="subtitle">
    <vt:lpwstr/>
  </property>
</Properties>
</file>